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A99FAF" w14:textId="36DF16DC" w:rsidR="000F3D1E" w:rsidRDefault="007C2D3A" w:rsidP="007C5688">
      <w:pPr>
        <w:jc w:val="center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277CC56C" wp14:editId="3C54053C">
                <wp:simplePos x="0" y="0"/>
                <wp:positionH relativeFrom="margin">
                  <wp:align>center</wp:align>
                </wp:positionH>
                <wp:positionV relativeFrom="paragraph">
                  <wp:posOffset>7631434</wp:posOffset>
                </wp:positionV>
                <wp:extent cx="5410200" cy="1352550"/>
                <wp:effectExtent l="0" t="0" r="0" b="0"/>
                <wp:wrapSquare wrapText="bothSides"/>
                <wp:docPr id="3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A80870F" w14:textId="202093D2" w:rsidR="00090A36" w:rsidRDefault="00B17B58">
                            <w:r>
                              <w:t>Kruh, maslac, med, mlijeko, voće</w:t>
                            </w:r>
                            <w:r w:rsidR="007C3550">
                              <w:t xml:space="preserve">                                                                                    1.  7.</w:t>
                            </w:r>
                          </w:p>
                          <w:p w14:paraId="27A4BD7D" w14:textId="339F44EE" w:rsidR="00B17B58" w:rsidRDefault="00B17B58">
                            <w:r>
                              <w:t>Lignje u umaku od rajčice, pire od krumpira i karfiola</w:t>
                            </w:r>
                            <w:r w:rsidR="007C3550">
                              <w:t xml:space="preserve">                                                 4.   7.  12.  </w:t>
                            </w:r>
                          </w:p>
                          <w:p w14:paraId="57D97EDA" w14:textId="09256371" w:rsidR="00B17B58" w:rsidRDefault="00B17B58">
                            <w:r>
                              <w:t>Pečeni štrukli</w:t>
                            </w:r>
                            <w:r w:rsidR="007C3550">
                              <w:t xml:space="preserve">                                                                                                                        1.  7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77CC56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600.9pt;width:426pt;height:106.5pt;z-index:251673600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" filled="f" stroked="f">
                <v:textbox>
                  <w:txbxContent>
                    <w:p w14:paraId="3A80870F" w14:textId="202093D2" w:rsidR="00090A36" w:rsidRDefault="00B17B58">
                      <w:r>
                        <w:t>Kruh, maslac, med, mlijeko, voće</w:t>
                      </w:r>
                      <w:r w:rsidR="007C3550">
                        <w:t xml:space="preserve">                                                                                    1.  7.</w:t>
                      </w:r>
                    </w:p>
                    <w:p w14:paraId="27A4BD7D" w14:textId="339F44EE" w:rsidR="00B17B58" w:rsidRDefault="00B17B58">
                      <w:r>
                        <w:t>Lignje u umaku od rajčice, pire od krumpira i karfiola</w:t>
                      </w:r>
                      <w:r w:rsidR="007C3550">
                        <w:t xml:space="preserve">                                                 4.   7.  12.  </w:t>
                      </w:r>
                    </w:p>
                    <w:p w14:paraId="57D97EDA" w14:textId="09256371" w:rsidR="00B17B58" w:rsidRDefault="00B17B58">
                      <w:r>
                        <w:t>Pečeni štrukli</w:t>
                      </w:r>
                      <w:r w:rsidR="007C3550">
                        <w:t xml:space="preserve">                                                                                                                        1.  7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17B4DF5B" wp14:editId="7E59A184">
                <wp:simplePos x="0" y="0"/>
                <wp:positionH relativeFrom="margin">
                  <wp:posOffset>1082040</wp:posOffset>
                </wp:positionH>
                <wp:positionV relativeFrom="paragraph">
                  <wp:posOffset>6383655</wp:posOffset>
                </wp:positionV>
                <wp:extent cx="5410200" cy="1352550"/>
                <wp:effectExtent l="0" t="0" r="0" b="0"/>
                <wp:wrapSquare wrapText="bothSides"/>
                <wp:docPr id="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6FE86FD" w14:textId="3797E2F5" w:rsidR="00791DA5" w:rsidRDefault="00B17B58">
                            <w:r>
                              <w:t>Kroasan šunka – sir, čaj, voće</w:t>
                            </w:r>
                            <w:r w:rsidR="007C3550">
                              <w:t xml:space="preserve">                                                                                             1.</w:t>
                            </w:r>
                          </w:p>
                          <w:p w14:paraId="3CC83DC7" w14:textId="03DC90A9" w:rsidR="00B17B58" w:rsidRDefault="00B17B58">
                            <w:r>
                              <w:t>Krumpir gulaš sa svinjetinom</w:t>
                            </w:r>
                            <w:r w:rsidR="007C3550">
                              <w:t xml:space="preserve">                                                                                           1.  9.</w:t>
                            </w:r>
                          </w:p>
                          <w:p w14:paraId="51004BA4" w14:textId="53791C5C" w:rsidR="00B17B58" w:rsidRDefault="00B17B58">
                            <w:r>
                              <w:t>Kolač od mrkve</w:t>
                            </w:r>
                            <w:r w:rsidR="007C3550">
                              <w:t xml:space="preserve">                                                                                                                   1.  3.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B4DF5B" id="_x0000_s1027" type="#_x0000_t202" style="position:absolute;left:0;text-align:left;margin-left:85.2pt;margin-top:502.65pt;width:426pt;height:106.5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" filled="f" stroked="f">
                <v:textbox>
                  <w:txbxContent>
                    <w:p w14:paraId="46FE86FD" w14:textId="3797E2F5" w:rsidR="00791DA5" w:rsidRDefault="00B17B58">
                      <w:r>
                        <w:t>Kroasan šunka – sir, čaj, voće</w:t>
                      </w:r>
                      <w:r w:rsidR="007C3550">
                        <w:t xml:space="preserve">                                                                                             1.</w:t>
                      </w:r>
                    </w:p>
                    <w:p w14:paraId="3CC83DC7" w14:textId="03DC90A9" w:rsidR="00B17B58" w:rsidRDefault="00B17B58">
                      <w:r>
                        <w:t>Krumpir gulaš sa svinjetinom</w:t>
                      </w:r>
                      <w:r w:rsidR="007C3550">
                        <w:t xml:space="preserve">                                                                                           1.  9.</w:t>
                      </w:r>
                    </w:p>
                    <w:p w14:paraId="51004BA4" w14:textId="53791C5C" w:rsidR="00B17B58" w:rsidRDefault="00B17B58">
                      <w:r>
                        <w:t>Kolač od mrkve</w:t>
                      </w:r>
                      <w:r w:rsidR="007C3550">
                        <w:t xml:space="preserve">                                                                                                                   1.  3.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2E2467B2" wp14:editId="4F96332C">
                <wp:simplePos x="0" y="0"/>
                <wp:positionH relativeFrom="margin">
                  <wp:posOffset>1076101</wp:posOffset>
                </wp:positionH>
                <wp:positionV relativeFrom="paragraph">
                  <wp:posOffset>5062202</wp:posOffset>
                </wp:positionV>
                <wp:extent cx="5410200" cy="1352550"/>
                <wp:effectExtent l="0" t="0" r="0" b="0"/>
                <wp:wrapSquare wrapText="bothSides"/>
                <wp:docPr id="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F96A932" w14:textId="4EDCC1C4" w:rsidR="00090A36" w:rsidRDefault="00B17B58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Graham pecivo, voćni jogurt</w:t>
                            </w:r>
                            <w:r w:rsidR="007C3550">
                              <w:rPr>
                                <w:rFonts w:asciiTheme="majorHAnsi" w:hAnsiTheme="majorHAnsi" w:cstheme="majorHAnsi"/>
                              </w:rPr>
                              <w:t xml:space="preserve">                                                                                            1.  7.</w:t>
                            </w:r>
                          </w:p>
                          <w:p w14:paraId="1A3B7BC5" w14:textId="34EE23E6" w:rsidR="00B17B58" w:rsidRDefault="00B17B58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Pečena puretina, mlinci, salata zelje</w:t>
                            </w:r>
                            <w:r w:rsidR="007C3550">
                              <w:rPr>
                                <w:rFonts w:asciiTheme="majorHAnsi" w:hAnsiTheme="majorHAnsi" w:cstheme="majorHAnsi"/>
                              </w:rPr>
                              <w:t xml:space="preserve">                                                                                 1.</w:t>
                            </w:r>
                          </w:p>
                          <w:p w14:paraId="7B11AB89" w14:textId="4A91DB1D" w:rsidR="00B17B58" w:rsidRPr="006558BD" w:rsidRDefault="00B17B58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Integralni keksi, voće</w:t>
                            </w:r>
                            <w:r w:rsidR="007C3550">
                              <w:rPr>
                                <w:rFonts w:asciiTheme="majorHAnsi" w:hAnsiTheme="majorHAnsi" w:cstheme="majorHAnsi"/>
                              </w:rPr>
                              <w:t xml:space="preserve">                                                                                                            1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2467B2" id="_x0000_s1028" type="#_x0000_t202" style="position:absolute;left:0;text-align:left;margin-left:84.75pt;margin-top:398.6pt;width:426pt;height:106.5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" filled="f" stroked="f">
                <v:textbox>
                  <w:txbxContent>
                    <w:p w14:paraId="4F96A932" w14:textId="4EDCC1C4" w:rsidR="00090A36" w:rsidRDefault="00B17B58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  <w:r>
                        <w:rPr>
                          <w:rFonts w:asciiTheme="majorHAnsi" w:hAnsiTheme="majorHAnsi" w:cstheme="majorHAnsi"/>
                        </w:rPr>
                        <w:t>Graham pecivo, voćni jogurt</w:t>
                      </w:r>
                      <w:r w:rsidR="007C3550">
                        <w:rPr>
                          <w:rFonts w:asciiTheme="majorHAnsi" w:hAnsiTheme="majorHAnsi" w:cstheme="majorHAnsi"/>
                        </w:rPr>
                        <w:t xml:space="preserve">                                                                                            1.  7.</w:t>
                      </w:r>
                    </w:p>
                    <w:p w14:paraId="1A3B7BC5" w14:textId="34EE23E6" w:rsidR="00B17B58" w:rsidRDefault="00B17B58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  <w:r>
                        <w:rPr>
                          <w:rFonts w:asciiTheme="majorHAnsi" w:hAnsiTheme="majorHAnsi" w:cstheme="majorHAnsi"/>
                        </w:rPr>
                        <w:t>Pečena puretina, mlinci, salata zelje</w:t>
                      </w:r>
                      <w:r w:rsidR="007C3550">
                        <w:rPr>
                          <w:rFonts w:asciiTheme="majorHAnsi" w:hAnsiTheme="majorHAnsi" w:cstheme="majorHAnsi"/>
                        </w:rPr>
                        <w:t xml:space="preserve">                                                                                 1.</w:t>
                      </w:r>
                    </w:p>
                    <w:p w14:paraId="7B11AB89" w14:textId="4A91DB1D" w:rsidR="00B17B58" w:rsidRPr="006558BD" w:rsidRDefault="00B17B58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  <w:r>
                        <w:rPr>
                          <w:rFonts w:asciiTheme="majorHAnsi" w:hAnsiTheme="majorHAnsi" w:cstheme="majorHAnsi"/>
                        </w:rPr>
                        <w:t>Integralni keksi, voće</w:t>
                      </w:r>
                      <w:r w:rsidR="007C3550">
                        <w:rPr>
                          <w:rFonts w:asciiTheme="majorHAnsi" w:hAnsiTheme="majorHAnsi" w:cstheme="majorHAnsi"/>
                        </w:rPr>
                        <w:t xml:space="preserve">                                                                                                            1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24359711" wp14:editId="50360051">
                <wp:simplePos x="0" y="0"/>
                <wp:positionH relativeFrom="margin">
                  <wp:posOffset>1075690</wp:posOffset>
                </wp:positionH>
                <wp:positionV relativeFrom="paragraph">
                  <wp:posOffset>3774048</wp:posOffset>
                </wp:positionV>
                <wp:extent cx="5410200" cy="1352550"/>
                <wp:effectExtent l="0" t="0" r="0" b="0"/>
                <wp:wrapSquare wrapText="bothSides"/>
                <wp:docPr id="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2F2D273" w14:textId="6FFC5789" w:rsidR="00090A36" w:rsidRDefault="00B17B58">
                            <w:r>
                              <w:t>Pirove BIO pahuljice na mlijeku, banana (od 4. do 8. r. integralni keksi)</w:t>
                            </w:r>
                            <w:r w:rsidR="007C3550">
                              <w:t xml:space="preserve">                 1.  7.</w:t>
                            </w:r>
                          </w:p>
                          <w:p w14:paraId="04A3053E" w14:textId="46E7E2CF" w:rsidR="00B17B58" w:rsidRDefault="00B17B58">
                            <w:r>
                              <w:t>Varivo od kelja sa suhim mesom</w:t>
                            </w:r>
                            <w:r w:rsidR="007C3550">
                              <w:t xml:space="preserve">                                                                                       12.</w:t>
                            </w:r>
                          </w:p>
                          <w:p w14:paraId="62F9F92D" w14:textId="10DF345F" w:rsidR="00B17B58" w:rsidRDefault="00B17B58">
                            <w:r>
                              <w:t>Kruh, pileća pašteta</w:t>
                            </w:r>
                            <w:r w:rsidR="007C3550">
                              <w:t xml:space="preserve">                                                                                                           1.  12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359711" id="_x0000_s1029" type="#_x0000_t202" style="position:absolute;left:0;text-align:left;margin-left:84.7pt;margin-top:297.15pt;width:426pt;height:106.5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" filled="f" stroked="f">
                <v:textbox>
                  <w:txbxContent>
                    <w:p w14:paraId="52F2D273" w14:textId="6FFC5789" w:rsidR="00090A36" w:rsidRDefault="00B17B58">
                      <w:r>
                        <w:t>Pirove BIO pahuljice na mlijeku, banana (od 4. do 8. r. integralni keksi)</w:t>
                      </w:r>
                      <w:r w:rsidR="007C3550">
                        <w:t xml:space="preserve">                 1.  7.</w:t>
                      </w:r>
                    </w:p>
                    <w:p w14:paraId="04A3053E" w14:textId="46E7E2CF" w:rsidR="00B17B58" w:rsidRDefault="00B17B58">
                      <w:r>
                        <w:t>Varivo od kelja sa suhim mesom</w:t>
                      </w:r>
                      <w:r w:rsidR="007C3550">
                        <w:t xml:space="preserve">                                                                                       12.</w:t>
                      </w:r>
                    </w:p>
                    <w:p w14:paraId="62F9F92D" w14:textId="10DF345F" w:rsidR="00B17B58" w:rsidRDefault="00B17B58">
                      <w:r>
                        <w:t>Kruh, pileća pašteta</w:t>
                      </w:r>
                      <w:r w:rsidR="007C3550">
                        <w:t xml:space="preserve">                                                                                                           1.  12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6558BD">
        <w:rPr>
          <w:noProof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5ED438C2" wp14:editId="42B6FB64">
                <wp:simplePos x="0" y="0"/>
                <wp:positionH relativeFrom="column">
                  <wp:posOffset>1076325</wp:posOffset>
                </wp:positionH>
                <wp:positionV relativeFrom="paragraph">
                  <wp:posOffset>2486025</wp:posOffset>
                </wp:positionV>
                <wp:extent cx="5410200" cy="135255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F8ED8E6" w14:textId="1836F944" w:rsidR="00090A36" w:rsidRDefault="00B17B58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Kruh, mliječni namaz, kakao ( od 4. do 8. r. voće)</w:t>
                            </w:r>
                            <w:r w:rsidR="007C3550">
                              <w:rPr>
                                <w:rFonts w:asciiTheme="majorHAnsi" w:hAnsiTheme="majorHAnsi" w:cstheme="majorHAnsi"/>
                              </w:rPr>
                              <w:t xml:space="preserve">                                                       1.  7.</w:t>
                            </w:r>
                          </w:p>
                          <w:p w14:paraId="4F78DA1F" w14:textId="394ECF03" w:rsidR="00B17B58" w:rsidRDefault="00B17B58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Juha, đuveđ s rižom, cikla</w:t>
                            </w:r>
                            <w:r w:rsidR="007C3550">
                              <w:rPr>
                                <w:rFonts w:asciiTheme="majorHAnsi" w:hAnsiTheme="majorHAnsi" w:cstheme="majorHAnsi"/>
                              </w:rPr>
                              <w:t xml:space="preserve">                                                                                                   12.</w:t>
                            </w:r>
                          </w:p>
                          <w:p w14:paraId="07B9F8E0" w14:textId="6A44AC53" w:rsidR="00B17B58" w:rsidRPr="006558BD" w:rsidRDefault="00B17B58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Banan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D438C2" id="_x0000_s1030" type="#_x0000_t202" style="position:absolute;left:0;text-align:left;margin-left:84.75pt;margin-top:195.75pt;width:426pt;height:106.5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" filled="f" stroked="f">
                <v:textbox>
                  <w:txbxContent>
                    <w:p w14:paraId="1F8ED8E6" w14:textId="1836F944" w:rsidR="00090A36" w:rsidRDefault="00B17B58">
                      <w:pPr>
                        <w:rPr>
                          <w:rFonts w:asciiTheme="majorHAnsi" w:hAnsiTheme="majorHAnsi" w:cstheme="majorHAnsi"/>
                        </w:rPr>
                      </w:pPr>
                      <w:r>
                        <w:rPr>
                          <w:rFonts w:asciiTheme="majorHAnsi" w:hAnsiTheme="majorHAnsi" w:cstheme="majorHAnsi"/>
                        </w:rPr>
                        <w:t>Kruh, mliječni namaz, kakao ( od 4. do 8. r. voće)</w:t>
                      </w:r>
                      <w:r w:rsidR="007C3550">
                        <w:rPr>
                          <w:rFonts w:asciiTheme="majorHAnsi" w:hAnsiTheme="majorHAnsi" w:cstheme="majorHAnsi"/>
                        </w:rPr>
                        <w:t xml:space="preserve">                                                       1.  7.</w:t>
                      </w:r>
                    </w:p>
                    <w:p w14:paraId="4F78DA1F" w14:textId="394ECF03" w:rsidR="00B17B58" w:rsidRDefault="00B17B58">
                      <w:pPr>
                        <w:rPr>
                          <w:rFonts w:asciiTheme="majorHAnsi" w:hAnsiTheme="majorHAnsi" w:cstheme="majorHAnsi"/>
                        </w:rPr>
                      </w:pPr>
                      <w:r>
                        <w:rPr>
                          <w:rFonts w:asciiTheme="majorHAnsi" w:hAnsiTheme="majorHAnsi" w:cstheme="majorHAnsi"/>
                        </w:rPr>
                        <w:t>Juha, đuveđ s rižom, cikla</w:t>
                      </w:r>
                      <w:r w:rsidR="007C3550">
                        <w:rPr>
                          <w:rFonts w:asciiTheme="majorHAnsi" w:hAnsiTheme="majorHAnsi" w:cstheme="majorHAnsi"/>
                        </w:rPr>
                        <w:t xml:space="preserve">                                                                                                   12.</w:t>
                      </w:r>
                    </w:p>
                    <w:p w14:paraId="07B9F8E0" w14:textId="6A44AC53" w:rsidR="00B17B58" w:rsidRPr="006558BD" w:rsidRDefault="00B17B58">
                      <w:pPr>
                        <w:rPr>
                          <w:rFonts w:asciiTheme="majorHAnsi" w:hAnsiTheme="majorHAnsi" w:cstheme="majorHAnsi"/>
                        </w:rPr>
                      </w:pPr>
                      <w:r>
                        <w:rPr>
                          <w:rFonts w:asciiTheme="majorHAnsi" w:hAnsiTheme="majorHAnsi" w:cstheme="majorHAnsi"/>
                        </w:rPr>
                        <w:t>Banana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4166CE">
        <w:rPr>
          <w:noProof/>
          <w:lang w:eastAsia="hr-HR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BA99FB0" wp14:editId="18A2E5BB">
                <wp:simplePos x="0" y="0"/>
                <wp:positionH relativeFrom="column">
                  <wp:posOffset>1780032</wp:posOffset>
                </wp:positionH>
                <wp:positionV relativeFrom="page">
                  <wp:posOffset>1670304</wp:posOffset>
                </wp:positionV>
                <wp:extent cx="3267456" cy="365125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67456" cy="3651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BA99FC7" w14:textId="75EF38E7" w:rsidR="007F395B" w:rsidRPr="007F395B" w:rsidRDefault="00B17B58" w:rsidP="007F395B">
                            <w:pPr>
                              <w:spacing w:after="0"/>
                              <w:jc w:val="both"/>
                              <w:rPr>
                                <w:sz w:val="30"/>
                                <w:szCs w:val="30"/>
                              </w:rPr>
                            </w:pPr>
                            <w:r>
                              <w:rPr>
                                <w:sz w:val="30"/>
                                <w:szCs w:val="30"/>
                              </w:rPr>
                              <w:t>13</w:t>
                            </w:r>
                            <w:r w:rsidR="00090A36">
                              <w:rPr>
                                <w:sz w:val="30"/>
                                <w:szCs w:val="30"/>
                              </w:rPr>
                              <w:t>.4.</w:t>
                            </w:r>
                            <w:r w:rsidR="001B03A6">
                              <w:rPr>
                                <w:sz w:val="30"/>
                                <w:szCs w:val="30"/>
                              </w:rPr>
                              <w:t>202</w:t>
                            </w:r>
                            <w:r w:rsidR="001A3191">
                              <w:rPr>
                                <w:sz w:val="30"/>
                                <w:szCs w:val="30"/>
                              </w:rPr>
                              <w:t>6</w:t>
                            </w:r>
                            <w:r w:rsidR="001B03A6">
                              <w:rPr>
                                <w:sz w:val="30"/>
                                <w:szCs w:val="30"/>
                              </w:rPr>
                              <w:t>. do</w:t>
                            </w:r>
                            <w:r>
                              <w:rPr>
                                <w:sz w:val="30"/>
                                <w:szCs w:val="30"/>
                              </w:rPr>
                              <w:t xml:space="preserve"> 17</w:t>
                            </w:r>
                            <w:r w:rsidR="00090A36">
                              <w:rPr>
                                <w:sz w:val="30"/>
                                <w:szCs w:val="30"/>
                              </w:rPr>
                              <w:t>.4.</w:t>
                            </w:r>
                            <w:r w:rsidR="001B03A6">
                              <w:rPr>
                                <w:sz w:val="30"/>
                                <w:szCs w:val="30"/>
                              </w:rPr>
                              <w:t>202</w:t>
                            </w:r>
                            <w:r w:rsidR="001A3191">
                              <w:rPr>
                                <w:sz w:val="30"/>
                                <w:szCs w:val="30"/>
                              </w:rPr>
                              <w:t>6</w:t>
                            </w:r>
                            <w:r w:rsidR="001B03A6">
                              <w:rPr>
                                <w:sz w:val="30"/>
                                <w:szCs w:val="30"/>
                              </w:rPr>
                              <w:t>.</w:t>
                            </w:r>
                            <w:r w:rsidR="00B44267">
                              <w:rPr>
                                <w:sz w:val="30"/>
                                <w:szCs w:val="30"/>
                              </w:rPr>
                              <w:t xml:space="preserve">  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A99FB0" id="Text Box 1" o:spid="_x0000_s1031" type="#_x0000_t202" style="position:absolute;left:0;text-align:left;margin-left:140.15pt;margin-top:131.5pt;width:257.3pt;height:28.7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" filled="f" stroked="f" strokeweight=".5pt">
                <v:textbox>
                  <w:txbxContent>
                    <w:p w14:paraId="4BA99FC7" w14:textId="75EF38E7" w:rsidR="007F395B" w:rsidRPr="007F395B" w:rsidRDefault="00B17B58" w:rsidP="007F395B">
                      <w:pPr>
                        <w:spacing w:after="0"/>
                        <w:jc w:val="both"/>
                        <w:rPr>
                          <w:sz w:val="30"/>
                          <w:szCs w:val="30"/>
                        </w:rPr>
                      </w:pPr>
                      <w:r>
                        <w:rPr>
                          <w:sz w:val="30"/>
                          <w:szCs w:val="30"/>
                        </w:rPr>
                        <w:t>13</w:t>
                      </w:r>
                      <w:r w:rsidR="00090A36">
                        <w:rPr>
                          <w:sz w:val="30"/>
                          <w:szCs w:val="30"/>
                        </w:rPr>
                        <w:t>.4.</w:t>
                      </w:r>
                      <w:r w:rsidR="001B03A6">
                        <w:rPr>
                          <w:sz w:val="30"/>
                          <w:szCs w:val="30"/>
                        </w:rPr>
                        <w:t>202</w:t>
                      </w:r>
                      <w:r w:rsidR="001A3191">
                        <w:rPr>
                          <w:sz w:val="30"/>
                          <w:szCs w:val="30"/>
                        </w:rPr>
                        <w:t>6</w:t>
                      </w:r>
                      <w:r w:rsidR="001B03A6">
                        <w:rPr>
                          <w:sz w:val="30"/>
                          <w:szCs w:val="30"/>
                        </w:rPr>
                        <w:t>. do</w:t>
                      </w:r>
                      <w:r>
                        <w:rPr>
                          <w:sz w:val="30"/>
                          <w:szCs w:val="30"/>
                        </w:rPr>
                        <w:t xml:space="preserve"> 17</w:t>
                      </w:r>
                      <w:r w:rsidR="00090A36">
                        <w:rPr>
                          <w:sz w:val="30"/>
                          <w:szCs w:val="30"/>
                        </w:rPr>
                        <w:t>.4.</w:t>
                      </w:r>
                      <w:r w:rsidR="001B03A6">
                        <w:rPr>
                          <w:sz w:val="30"/>
                          <w:szCs w:val="30"/>
                        </w:rPr>
                        <w:t>202</w:t>
                      </w:r>
                      <w:r w:rsidR="001A3191">
                        <w:rPr>
                          <w:sz w:val="30"/>
                          <w:szCs w:val="30"/>
                        </w:rPr>
                        <w:t>6</w:t>
                      </w:r>
                      <w:r w:rsidR="001B03A6">
                        <w:rPr>
                          <w:sz w:val="30"/>
                          <w:szCs w:val="30"/>
                        </w:rPr>
                        <w:t>.</w:t>
                      </w:r>
                      <w:r w:rsidR="00B44267">
                        <w:rPr>
                          <w:sz w:val="30"/>
                          <w:szCs w:val="30"/>
                        </w:rPr>
                        <w:t xml:space="preserve">    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7C3550">
        <w:pict w14:anchorId="4BA99FC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95.5pt;height:842.25pt">
            <v:imagedata r:id="rId6" o:title="TJEDNI JELOVNIK (4)"/>
          </v:shape>
        </w:pict>
      </w:r>
    </w:p>
    <w:sectPr w:rsidR="000F3D1E" w:rsidSect="007C5688">
      <w:pgSz w:w="11906" w:h="16838" w:code="9"/>
      <w:pgMar w:top="0" w:right="0" w:bottom="0" w:left="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1128EB"/>
    <w:multiLevelType w:val="hybridMultilevel"/>
    <w:tmpl w:val="56A0989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D0730A9"/>
    <w:multiLevelType w:val="hybridMultilevel"/>
    <w:tmpl w:val="179C2A46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99177C9"/>
    <w:multiLevelType w:val="hybridMultilevel"/>
    <w:tmpl w:val="99525276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gutterAtTop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zQyMjQwNTMzNjO3sDRW0lEKTi0uzszPAykwqgUA7RniFywAAAA="/>
  </w:docVars>
  <w:rsids>
    <w:rsidRoot w:val="007C5688"/>
    <w:rsid w:val="00025559"/>
    <w:rsid w:val="00090A36"/>
    <w:rsid w:val="000F01AA"/>
    <w:rsid w:val="000F3D1E"/>
    <w:rsid w:val="000F56F0"/>
    <w:rsid w:val="001044A2"/>
    <w:rsid w:val="00123DA8"/>
    <w:rsid w:val="0013259C"/>
    <w:rsid w:val="001A3191"/>
    <w:rsid w:val="001B03A6"/>
    <w:rsid w:val="00223CFC"/>
    <w:rsid w:val="002431B3"/>
    <w:rsid w:val="00272F2F"/>
    <w:rsid w:val="002754FF"/>
    <w:rsid w:val="00290A78"/>
    <w:rsid w:val="002A4AD4"/>
    <w:rsid w:val="00301430"/>
    <w:rsid w:val="00305B5C"/>
    <w:rsid w:val="003111B0"/>
    <w:rsid w:val="00364AEF"/>
    <w:rsid w:val="003A1BAE"/>
    <w:rsid w:val="004166CE"/>
    <w:rsid w:val="00427F13"/>
    <w:rsid w:val="004317D2"/>
    <w:rsid w:val="004B054D"/>
    <w:rsid w:val="004B5C52"/>
    <w:rsid w:val="004C1CB8"/>
    <w:rsid w:val="004E2033"/>
    <w:rsid w:val="005926F3"/>
    <w:rsid w:val="006558BD"/>
    <w:rsid w:val="00684362"/>
    <w:rsid w:val="007073F8"/>
    <w:rsid w:val="00750B1D"/>
    <w:rsid w:val="00755749"/>
    <w:rsid w:val="007568D5"/>
    <w:rsid w:val="00784B82"/>
    <w:rsid w:val="00791DA5"/>
    <w:rsid w:val="007C2D3A"/>
    <w:rsid w:val="007C3550"/>
    <w:rsid w:val="007C5688"/>
    <w:rsid w:val="007F2DB2"/>
    <w:rsid w:val="007F395B"/>
    <w:rsid w:val="00804000"/>
    <w:rsid w:val="008C5927"/>
    <w:rsid w:val="0091460F"/>
    <w:rsid w:val="00926699"/>
    <w:rsid w:val="00934780"/>
    <w:rsid w:val="00953DD7"/>
    <w:rsid w:val="00957B9A"/>
    <w:rsid w:val="009A1243"/>
    <w:rsid w:val="009B38B4"/>
    <w:rsid w:val="009C7F49"/>
    <w:rsid w:val="00A21047"/>
    <w:rsid w:val="00A270FC"/>
    <w:rsid w:val="00A50FC2"/>
    <w:rsid w:val="00A80CCE"/>
    <w:rsid w:val="00A866E1"/>
    <w:rsid w:val="00B17B58"/>
    <w:rsid w:val="00B23DE0"/>
    <w:rsid w:val="00B44267"/>
    <w:rsid w:val="00B5596B"/>
    <w:rsid w:val="00B765A3"/>
    <w:rsid w:val="00B829A5"/>
    <w:rsid w:val="00BA7C23"/>
    <w:rsid w:val="00BE4F73"/>
    <w:rsid w:val="00C07387"/>
    <w:rsid w:val="00C42987"/>
    <w:rsid w:val="00C92BC4"/>
    <w:rsid w:val="00D242E8"/>
    <w:rsid w:val="00D920DD"/>
    <w:rsid w:val="00DB30E2"/>
    <w:rsid w:val="00DC160D"/>
    <w:rsid w:val="00DD23AC"/>
    <w:rsid w:val="00DF3E56"/>
    <w:rsid w:val="00E02E4D"/>
    <w:rsid w:val="00E3009F"/>
    <w:rsid w:val="00E864F9"/>
    <w:rsid w:val="00EC18CC"/>
    <w:rsid w:val="00F077CA"/>
    <w:rsid w:val="00F6569D"/>
    <w:rsid w:val="00F8585B"/>
    <w:rsid w:val="00FB61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BA99FAF"/>
  <w15:chartTrackingRefBased/>
  <w15:docId w15:val="{28285D19-22EF-4EE7-8EB4-789059FF39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23DA8"/>
    <w:pPr>
      <w:spacing w:line="256" w:lineRule="auto"/>
    </w:p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table" w:styleId="Reetkatablice">
    <w:name w:val="Table Grid"/>
    <w:basedOn w:val="Obinatablica"/>
    <w:uiPriority w:val="39"/>
    <w:rsid w:val="00D242E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lomakpopisa">
    <w:name w:val="List Paragraph"/>
    <w:basedOn w:val="Normal"/>
    <w:uiPriority w:val="34"/>
    <w:qFormat/>
    <w:rsid w:val="00364AE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B016064-BB99-4784-8E9A-F165159C77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2</TotalTime>
  <Pages>1</Pages>
  <Words>1</Words>
  <Characters>7</Characters>
  <Application>Microsoft Office Word</Application>
  <DocSecurity>0</DocSecurity>
  <Lines>1</Lines>
  <Paragraphs>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beka Ćubela</dc:creator>
  <cp:keywords/>
  <dc:description/>
  <cp:lastModifiedBy>Tajnik1</cp:lastModifiedBy>
  <cp:revision>84</cp:revision>
  <cp:lastPrinted>2025-01-28T07:01:00Z</cp:lastPrinted>
  <dcterms:created xsi:type="dcterms:W3CDTF">2024-08-27T06:52:00Z</dcterms:created>
  <dcterms:modified xsi:type="dcterms:W3CDTF">2026-04-07T08:26:00Z</dcterms:modified>
</cp:coreProperties>
</file>